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B27B8" w14:textId="6586EDA9" w:rsidR="00D42847" w:rsidRDefault="00427C80">
      <w:pPr>
        <w:rPr>
          <w:lang w:val="en-US"/>
        </w:rPr>
      </w:pPr>
      <w:r>
        <w:rPr>
          <w:lang w:val="en-US"/>
        </w:rPr>
        <w:t>Put the rules up again for the final questions</w:t>
      </w:r>
    </w:p>
    <w:p w14:paraId="41E7A69C" w14:textId="7C24B748" w:rsidR="00427C80" w:rsidRDefault="00427C80">
      <w:pPr>
        <w:rPr>
          <w:lang w:val="en-US"/>
        </w:rPr>
      </w:pPr>
      <w:r>
        <w:rPr>
          <w:lang w:val="en-US"/>
        </w:rPr>
        <w:t xml:space="preserve">Leave in </w:t>
      </w: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slide</w:t>
      </w:r>
    </w:p>
    <w:p w14:paraId="279845CF" w14:textId="4AB200B4" w:rsidR="00427C80" w:rsidRDefault="00427C80">
      <w:pPr>
        <w:rPr>
          <w:lang w:val="en-US"/>
        </w:rPr>
      </w:pPr>
      <w:r>
        <w:rPr>
          <w:lang w:val="en-US"/>
        </w:rPr>
        <w:t xml:space="preserve">Don’t do so much rationale on the questions – keep gamification in. </w:t>
      </w:r>
    </w:p>
    <w:p w14:paraId="29D1D0E9" w14:textId="51E49EF1" w:rsidR="00427C80" w:rsidRDefault="00427C80">
      <w:pPr>
        <w:rPr>
          <w:lang w:val="en-US"/>
        </w:rPr>
      </w:pPr>
      <w:r>
        <w:rPr>
          <w:lang w:val="en-US"/>
        </w:rPr>
        <w:t xml:space="preserve">Keep beginning and keep it brief – </w:t>
      </w:r>
    </w:p>
    <w:p w14:paraId="044E4C05" w14:textId="5FC4CC48" w:rsidR="00427C80" w:rsidRDefault="00427C80">
      <w:pPr>
        <w:rPr>
          <w:lang w:val="en-US"/>
        </w:rPr>
      </w:pPr>
      <w:r>
        <w:rPr>
          <w:lang w:val="en-US"/>
        </w:rPr>
        <w:t>Dihybrid cross – make sure this is clearly explained. – put legend on the side of phenotypes</w:t>
      </w:r>
    </w:p>
    <w:p w14:paraId="1BDDD4FA" w14:textId="1537ACCB" w:rsidR="00427C80" w:rsidRDefault="00427C80">
      <w:pPr>
        <w:rPr>
          <w:lang w:val="en-US"/>
        </w:rPr>
      </w:pPr>
      <w:r>
        <w:rPr>
          <w:lang w:val="en-US"/>
        </w:rPr>
        <w:t xml:space="preserve">Make recap more prominent. </w:t>
      </w:r>
    </w:p>
    <w:p w14:paraId="223BE05C" w14:textId="57A1AE3A" w:rsidR="00427C80" w:rsidRDefault="00427C80">
      <w:pPr>
        <w:rPr>
          <w:lang w:val="en-US"/>
        </w:rPr>
      </w:pPr>
      <w:r>
        <w:rPr>
          <w:lang w:val="en-US"/>
        </w:rPr>
        <w:t>Blood types and clearly explained. Explain what the antigens are!!!!</w:t>
      </w:r>
    </w:p>
    <w:p w14:paraId="70A5BA76" w14:textId="55A3605E" w:rsidR="00AC628F" w:rsidRDefault="00AC628F">
      <w:pPr>
        <w:rPr>
          <w:lang w:val="en-US"/>
        </w:rPr>
      </w:pPr>
      <w:r>
        <w:rPr>
          <w:lang w:val="en-US"/>
        </w:rPr>
        <w:t xml:space="preserve">Simple explanation of what H substance is – and how it links to next </w:t>
      </w:r>
      <w:proofErr w:type="spellStart"/>
      <w:proofErr w:type="gramStart"/>
      <w:r>
        <w:rPr>
          <w:lang w:val="en-US"/>
        </w:rPr>
        <w:t>gene.v</w:t>
      </w:r>
      <w:proofErr w:type="spellEnd"/>
      <w:proofErr w:type="gramEnd"/>
    </w:p>
    <w:p w14:paraId="122D1263" w14:textId="77B4E736" w:rsidR="00427C80" w:rsidRDefault="00427C80">
      <w:pPr>
        <w:rPr>
          <w:lang w:val="en-US"/>
        </w:rPr>
      </w:pPr>
      <w:r>
        <w:rPr>
          <w:lang w:val="en-US"/>
        </w:rPr>
        <w:t xml:space="preserve">Explain how COOL the O phenotype is – highlight the interesting bits!!! </w:t>
      </w:r>
    </w:p>
    <w:p w14:paraId="7217067D" w14:textId="7860DD9F" w:rsidR="00AC628F" w:rsidRDefault="00AC628F">
      <w:pPr>
        <w:rPr>
          <w:lang w:val="en-US"/>
        </w:rPr>
      </w:pPr>
    </w:p>
    <w:p w14:paraId="3723127A" w14:textId="57889395" w:rsidR="00AC628F" w:rsidRDefault="00AC628F">
      <w:pPr>
        <w:rPr>
          <w:lang w:val="en-US"/>
        </w:rPr>
      </w:pPr>
    </w:p>
    <w:p w14:paraId="2D929CFD" w14:textId="4ADB430C" w:rsidR="00AC628F" w:rsidRDefault="00AC628F">
      <w:pPr>
        <w:rPr>
          <w:lang w:val="en-US"/>
        </w:rPr>
      </w:pPr>
      <w:r>
        <w:rPr>
          <w:lang w:val="en-US"/>
        </w:rPr>
        <w:t>Questions?</w:t>
      </w:r>
    </w:p>
    <w:p w14:paraId="58A80DFB" w14:textId="52DDFC11" w:rsidR="00AC628F" w:rsidRDefault="00AC628F" w:rsidP="00AC628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y do you want this job?</w:t>
      </w:r>
    </w:p>
    <w:p w14:paraId="291BF829" w14:textId="7CEBCACD" w:rsidR="00AC628F" w:rsidRDefault="00AC628F" w:rsidP="00AC628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evious experience, admin, MO, assessments</w:t>
      </w:r>
    </w:p>
    <w:p w14:paraId="7CD01EA5" w14:textId="1C61AFD1" w:rsidR="00AC628F" w:rsidRDefault="00AC628F" w:rsidP="00AC628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ing teaching technologies – Blackboard, </w:t>
      </w:r>
      <w:proofErr w:type="spellStart"/>
      <w:r>
        <w:rPr>
          <w:lang w:val="en-US"/>
        </w:rPr>
        <w:t>LearnR</w:t>
      </w:r>
      <w:proofErr w:type="spellEnd"/>
      <w:r>
        <w:rPr>
          <w:lang w:val="en-US"/>
        </w:rPr>
        <w:t xml:space="preserve">/Shiny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lido</w:t>
      </w:r>
      <w:proofErr w:type="spellEnd"/>
    </w:p>
    <w:p w14:paraId="6AA2AE81" w14:textId="72F39865" w:rsidR="00AC628F" w:rsidRDefault="00AC628F" w:rsidP="00AC628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utreach </w:t>
      </w:r>
      <w:r w:rsidR="005D0FAF">
        <w:rPr>
          <w:lang w:val="en-US"/>
        </w:rPr>
        <w:t>–</w:t>
      </w:r>
    </w:p>
    <w:p w14:paraId="0F03C1CC" w14:textId="77777777" w:rsidR="005D0FAF" w:rsidRPr="00AC628F" w:rsidRDefault="005D0FAF" w:rsidP="00AC628F">
      <w:pPr>
        <w:pStyle w:val="ListParagraph"/>
        <w:numPr>
          <w:ilvl w:val="0"/>
          <w:numId w:val="1"/>
        </w:numPr>
        <w:rPr>
          <w:lang w:val="en-US"/>
        </w:rPr>
      </w:pPr>
    </w:p>
    <w:sectPr w:rsidR="005D0FAF" w:rsidRPr="00AC62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9A6916"/>
    <w:multiLevelType w:val="hybridMultilevel"/>
    <w:tmpl w:val="F87078AC"/>
    <w:lvl w:ilvl="0" w:tplc="A8B0F3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NDY3NjUxtDC3sDBU0lEKTi0uzszPAykwqgUAieglUCwAAAA="/>
  </w:docVars>
  <w:rsids>
    <w:rsidRoot w:val="00427C80"/>
    <w:rsid w:val="002243EE"/>
    <w:rsid w:val="002702AB"/>
    <w:rsid w:val="00352337"/>
    <w:rsid w:val="00427C80"/>
    <w:rsid w:val="005D0FAF"/>
    <w:rsid w:val="00955020"/>
    <w:rsid w:val="009C01B9"/>
    <w:rsid w:val="00AC628F"/>
    <w:rsid w:val="00CB08BF"/>
    <w:rsid w:val="00D76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3754D"/>
  <w15:chartTrackingRefBased/>
  <w15:docId w15:val="{05CE6D55-1F73-4625-9759-D7EDB899A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2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 Leftwich (BIO - Staff)</dc:creator>
  <cp:keywords/>
  <dc:description/>
  <cp:lastModifiedBy>Philip Leftwich (BIO - Staff)</cp:lastModifiedBy>
  <cp:revision>3</cp:revision>
  <dcterms:created xsi:type="dcterms:W3CDTF">2021-09-06T09:22:00Z</dcterms:created>
  <dcterms:modified xsi:type="dcterms:W3CDTF">2021-09-07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Id">
    <vt:lpwstr>-1</vt:lpwstr>
  </property>
  <property fmtid="{D5CDD505-2E9C-101B-9397-08002B2CF9AE}" pid="3" name="FileId">
    <vt:lpwstr>1649923</vt:lpwstr>
  </property>
  <property fmtid="{D5CDD505-2E9C-101B-9397-08002B2CF9AE}" pid="4" name="InsertAsFootnote">
    <vt:lpwstr>False</vt:lpwstr>
  </property>
  <property fmtid="{D5CDD505-2E9C-101B-9397-08002B2CF9AE}" pid="5" name="StyleId">
    <vt:lpwstr>http://www.zotero.org/styles/vancouver</vt:lpwstr>
  </property>
</Properties>
</file>